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NBT</w:t>
      </w:r>
      <w:r>
        <w:t xml:space="preserve"> </w:t>
      </w:r>
      <w:r>
        <w:t xml:space="preserve">วันที่</w:t>
      </w:r>
      <w:r>
        <w:t xml:space="preserve"> </w:t>
      </w:r>
      <w:r>
        <w:t xml:space="preserve">29</w:t>
      </w:r>
      <w:r>
        <w:t xml:space="preserve"> </w:t>
      </w:r>
      <w:r>
        <w:t xml:space="preserve">ม.ค.</w:t>
      </w:r>
      <w:r>
        <w:t xml:space="preserve"> </w:t>
      </w:r>
      <w:r>
        <w:t xml:space="preserve">63</w:t>
      </w:r>
      <w:r>
        <w:t xml:space="preserve"> </w:t>
      </w:r>
      <w:r>
        <w:t xml:space="preserve">รายการข่าวต้นชั่วโมง</w:t>
      </w:r>
      <w:r>
        <w:t xml:space="preserve"> </w:t>
      </w:r>
      <w:r>
        <w:t xml:space="preserve">ช่วงเวลา</w:t>
      </w:r>
      <w:r>
        <w:t xml:space="preserve"> </w:t>
      </w:r>
      <w:r>
        <w:t xml:space="preserve">09:00</w:t>
      </w:r>
    </w:p>
    <w:p>
      <w:pPr>
        <w:pStyle w:val="Date"/>
      </w:pPr>
      <w:r>
        <w:t xml:space="preserve">วันพุธที่</w:t>
      </w:r>
      <w:r>
        <w:t xml:space="preserve"> </w:t>
      </w:r>
      <w:r>
        <w:t xml:space="preserve">29</w:t>
      </w:r>
      <w:r>
        <w:t xml:space="preserve"> </w:t>
      </w:r>
      <w:r>
        <w:t xml:space="preserve">มกราคม</w:t>
      </w:r>
      <w:r>
        <w:t xml:space="preserve"> </w:t>
      </w:r>
      <w:r>
        <w:t xml:space="preserve">2563</w:t>
      </w:r>
      <w:r>
        <w:t xml:space="preserve"> </w:t>
      </w:r>
      <w:r>
        <w:t xml:space="preserve">เวลา</w:t>
      </w:r>
      <w:r>
        <w:t xml:space="preserve"> </w:t>
      </w:r>
      <w:r>
        <w:t xml:space="preserve">11.0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นายกรัฐมนตรีนายกรัฐมนตรี พร้อมด้วย นายอนุทิน ชาญวีระกูล รัฐมนตรี และรัฐมนตรีว่าการกระทรวงสาธารณสุข การคัดกรองผู้โดยสารขาเข้าจากจีน ต่าง ๆ ที่สนามบินสุวรรณภูมิ ในเวลา 14.00 น. แต่ทั้งนี้เนื่องจากภายในอาคารขาเข้า มีพื้นที่จำกัด และมีผู้โดยสารจำนวนมาก จึงไม่อนุญาตสื่อตามไปในพื้นที่ด้วย เพื่อให้กระทบการทำงานของเจ้าหน้าที่ ส่วนเรื่องของคุณภาพอากาศโดยทั่วไป ยังอยู่ในระดับดีมาก ถึงมีผลกระทบต่อสุขภาพ เนื่องจากหลายพื้นที่ยังคงมีฝุ่งละอองไม่เกิน 2.5 ไมครอน ค่ามาตรฐาน โดยเฉพาะในพื้นที่อำเภอเมือง อำเภอแม่สอด จังหวัดตาก อำเภอเมือง อำเภอเฉลิมพระเกียรติ จังหวัดน่าน อำเภอพระนครศรีอยุธยา จังหวัดพระนครศรีอยุธยาอำเภอเมืองจังหวัดพะเยา จังหวัดลำปาง อำเภอเฉลิมพระเกียรติ จังหวัดน่าน อำเภอเมือง จังหวัดแพร่ ส่วนฝุ่นละอองขนาดไม่เกินไมครอน เดินค่ามาตรฐานที่ จังหวัดลำปาง อำเภอเฉลิมพระเกียรติ จังหวัดแพร่ ขณะที่อยู่ระดับดีมาก ถึงคุณภาพปานกลาง กรมการขนส่งทางบก ตรวจวัดค่าควันดำ รถโดยสารและรถบรรทุก เพื่อตรวจวัดค่าฝุ่นละออง ซึ่งตั้งแต่วันที่ ธันวาคม 2562 ถึง 28 มกราคม 2563 ตรวจรถไปกว่า 76,000 คัน พบรถที่มีค่าควันดำเกินค่ามาตรฐาน กว่า 1,320 คัน จึงพ้นข้อความห้ามใช้จนกว่าจะแก้ไขให้ถูกต้อง ทั้งนี้ประชาชนมีส่วนร่วมป้องกันและแก้ไขปัญหาฝุ่นละออกได้ ด้วยการตรวจสภาพรถเบื้องต้นด้วยตนเอง ให้อยู่ในสภาพปกติ ทำความสะอาดไส้กรองอากาศอย่างสม่ำเสมอ เป็นถ่ายระยะเวลาที่กำหนด ตรวจเช็กหัวฉีด อยู่ในภาพร้อมใช้งาน ดูแลเครื่องยนต์ไม่ให้ก่อควันดำควันดำ สำนักข่าวซินหัวของจีนอ้างแหล่งข่าวจากคณะกรรมการจากจีนที่ระบุว่าเชื้อไวรัสโคโรนาสายพันธุ์ใหม่ ไม่เพียงจะสามารถแพร่กระจายผ่านละอองในอากาศ ได้เป็นหลัก ยังสามารถแพร่กระจายผ่านการสัมผัสได้ด้วย นอกจากนี้ คณะกรรมการสุขภาพแห่งชาติจากจีน เตือนผู้คนทุกวัยสามารถติดเชื้อไวรัสได้ หรือผู้ที่มีโรคภัยไข้เจ็บอยู่ก่อนแล้ว เช่น โรคเบาหวาน ความดันโลหิตสูง หรือโรคหัวใจ จะมีแนวโน้มเจ็บป่วยขั้นรุนแรงกว่าหากติดเชื้อ รัฐบาลสหรัฐฯ แสดงความผิดหวังที่อังกฤษตัดสินใจใช้เทคโนโลยีจาก หัวเหว่ย ของจีน ในการพัฒนาเครือข่ายโทรศัพท์มือถือ 5G มีการเตือน ไปก่อนหน้านี้แล้วว่า เทคโนโลยีหัวเหว่ยรุ่นต่อไป สามารถถ่ายโอนข้อมูลได้เกือบทั้งหมด จึงเสี่ยงข้อมูลลับ ๆ ต่าง ๆ จะรั่วไหล หรือถูกสอดแนม แต่สภาความมั่นคงแห่งชาติของอังกฤษ ซึ่งมีนายกรัฐมนตรีบอริส จอห์นสันเป็นประธานได้ยืนยันว่า อังกฤษการใช้มาตรการจำกัดขอบเขต การใช้เทคโนโลยี 5G ของหัวเหว่ยเอาไว้แล้ว ปิดท้ายที่ความเคลื่อนไหวของตลาดหุ้นสหรัฐฯ ที่ปิดเมื่อคืนที่ผ่านมา ดาวน์โจลปิดที่ 20,000 + ขึ้น + 7 5 จุดปิดที่ 9,269.68 จุด 137 จุด 3276.4 61 จุด กลับมารับชมข่าวต้นชั่วโมง NBT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NBT วันที่ 29 ม.ค. 63 รายการข่าวต้นชั่วโมง ช่วงเวลา 09:00</dc:title>
  <dc:creator/>
  <cp:keywords/>
  <dcterms:created xsi:type="dcterms:W3CDTF">2021-03-23T08:27:36Z</dcterms:created>
  <dcterms:modified xsi:type="dcterms:W3CDTF">2021-03-23T0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กราคม 2563 เวลา 11.06 น.</vt:lpwstr>
  </property>
  <property fmtid="{D5CDD505-2E9C-101B-9397-08002B2CF9AE}" pid="3" name="subtitle">
    <vt:lpwstr/>
  </property>
</Properties>
</file>